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4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lizabeth Humphri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llie Cliff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9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2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1"/>
    <w:bookmarkStart w:id="42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6-20T13:59:00Z</dcterms:created>
  <dcterms:modified xsi:type="dcterms:W3CDTF">2025-06-20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June 20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